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Evidence shows that larger trees suffer more during drought, which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w:t>
      </w:r>
    </w:p>
    <w:p>
      <w:pPr>
        <w:pStyle w:val="BodyText"/>
      </w:pPr>
      <w:r>
        <w:t xml:space="preserve">While forest microclimates are insulated from the extremes of macroclimate warming, they are still experiencing warming. Temperature is directly linked with plant metabolic processes and growth, thus even around 1 degree of warming can lead to changes in plant species composition and growth [Bertrand et al.2011] This is leading to thermophilization in plant communities and reshuffling of species acclimated to cooler [mean annual] temperatures</w:t>
      </w:r>
      <w:r>
        <w:t xml:space="preserve">(Zellweger</w:t>
      </w:r>
      <w:r>
        <w:t xml:space="preserve"> </w:t>
      </w:r>
      <w:r>
        <w:rPr>
          <w:i/>
        </w:rPr>
        <w:t xml:space="preserve">et al.</w:t>
      </w:r>
      <w:r>
        <w:t xml:space="preserve">, 2019,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w:t>
      </w:r>
      <w:r>
        <w:t xml:space="preserve"> </w:t>
      </w: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08)</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 (Stark et al. 2020). Each of these changes have potential feedbacks to climate change.</w:t>
      </w:r>
    </w:p>
    <w:p>
      <w:pPr>
        <w:pStyle w:val="BodyText"/>
      </w:pPr>
      <w:r>
        <w:t xml:space="preserve">With such changing forest dynamic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canopy height, canopy structure, across species and forests</w:t>
      </w:r>
      <w:r>
        <w:t xml:space="preserve"> </w:t>
      </w:r>
      <w:r>
        <w:t xml:space="preserve">(Koike</w:t>
      </w:r>
      <w:r>
        <w:t xml:space="preserve"> </w:t>
      </w:r>
      <w:r>
        <w:rPr>
          <w:i/>
        </w:rPr>
        <w:t xml:space="preserve">et al.</w:t>
      </w:r>
      <w:r>
        <w:t xml:space="preserve">, 2001)</w:t>
      </w:r>
      <w:r>
        <w:t xml:space="preserve"> </w:t>
      </w:r>
      <w:r>
        <w:t xml:space="preserve">due to cumulative layers of vegetation. Generally, upper canopies are more exposed to irradiance and limit light through shading to canopy interiors, lower canopy layers and understories</w:t>
      </w:r>
      <w:r>
        <w:t xml:space="preserve"> </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 [Bartemucci et al. 2005].</w:t>
      </w:r>
      <w:r>
        <w:t xml:space="preserve"> </w:t>
      </w:r>
      <w:r>
        <w:t xml:space="preserve">This difference in light regime along a vertical profile is an important driver of plasticity in leaf traits, leaf physiology, adaptation, and thermal sensitivity along the gradient</w:t>
      </w:r>
      <w:r>
        <w:t xml:space="preserve"> </w:t>
      </w:r>
      <w:r>
        <w:t xml:space="preserve">(</w:t>
      </w:r>
      <w:r>
        <w:rPr>
          <w:b/>
        </w:rPr>
        <w:t xml:space="preserve">???</w:t>
      </w:r>
      <w:r>
        <w:t xml:space="preserve">;</w:t>
      </w:r>
      <w:r>
        <w:t xml:space="preserve"> </w:t>
      </w:r>
      <w:r>
        <w:rPr>
          <w:b/>
        </w:rPr>
        <w:t xml:space="preserve">???</w:t>
      </w:r>
      <w:r>
        <w:t xml:space="preserve">; Doughty &amp; Goulden, 2008; Michaletz</w:t>
      </w:r>
      <w:r>
        <w:t xml:space="preserve"> </w:t>
      </w:r>
      <w:r>
        <w:rPr>
          <w:i/>
        </w:rPr>
        <w:t xml:space="preserve">et al.</w:t>
      </w:r>
      <w:r>
        <w:t xml:space="preserve">, 201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nd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 Wind speed in dry season of a semi-deciduous forests at upper canopy has been observed to be higher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This results in higher boundary layer conductance (</w:t>
      </w:r>
      <m:oMath>
        <m:sSub>
          <m:e>
            <m:r>
              <m:t>g</m:t>
            </m:r>
          </m:e>
          <m:sub>
            <m:r>
              <m:t>a</m:t>
            </m:r>
          </m:sub>
        </m:sSub>
      </m:oMath>
      <w:r>
        <w:t xml:space="preserve">) for canopy leaves, which increases linearly with increase in wind velocity [Daudet et al. 1999].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canopy leaves with small leaf sizes making them more advantageous in dissapating heat efficiently [Bauerle et al. 2011].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 [</w:t>
      </w:r>
      <w:r>
        <w:t xml:space="preserve">Martin</w:t>
      </w:r>
      <w:r>
        <w:t xml:space="preserve"> </w:t>
      </w:r>
      <w:r>
        <w:rPr>
          <w:i/>
        </w:rPr>
        <w:t xml:space="preserve">et al.</w:t>
      </w:r>
      <w:r>
        <w:t xml:space="preserve"> </w:t>
      </w:r>
      <w:r>
        <w:t xml:space="preserve">(1999)</w:t>
      </w:r>
      <w:r>
        <w:t xml:space="preserve">;</w:t>
      </w:r>
      <w:r>
        <w:t xml:space="preserve"> </w:t>
      </w:r>
      <w:r>
        <w:t xml:space="preserve">Roberts</w:t>
      </w:r>
      <w:r>
        <w:t xml:space="preserve"> </w:t>
      </w:r>
      <w:r>
        <w:rPr>
          <w:i/>
        </w:rPr>
        <w:t xml:space="preserve">et al.</w:t>
      </w:r>
      <w:r>
        <w:t xml:space="preserve"> </w:t>
      </w:r>
      <w:r>
        <w:t xml:space="preserve">(1990)</w:t>
      </w:r>
      <w:r>
        <w:t xml:space="preserve">; Stockes et al. 2006]. 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 [De Frenne et al. 2019], and recent evidence shows of a similar trend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p>
    <w:p>
      <w:pPr>
        <w:pStyle w:val="BodyText"/>
      </w:pPr>
      <w:r>
        <w:t xml:space="preserve">Diurnal moderating capacity of under forest microclimate differs between forests with varying canopy structure, crown density, and seasons. Tropical, and temperate broadleaved and non-pine conifer forests maintain lower daytime maximum temperatures than pine and boreal forests</w:t>
      </w:r>
      <w:r>
        <w:t xml:space="preserve"> </w:t>
      </w:r>
      <w:r>
        <w:t xml:space="preserve">(De Frenne et al. 2019; von Arx</w:t>
      </w:r>
      <w:r>
        <w:t xml:space="preserve"> </w:t>
      </w:r>
      <w:r>
        <w:rPr>
          <w:i/>
        </w:rPr>
        <w:t xml:space="preserve">et al.</w:t>
      </w:r>
      <w:r>
        <w:t xml:space="preserve">, 2012)</w:t>
      </w:r>
      <w:r>
        <w:t xml:space="preserve">. This relationship is reveresed during the night among all forests, however, with pine forests mainta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t xml:space="preserve">[Add something about canopy temperature is a better proxy for determining leaf temperature than air temperature; in wet season leaf temperature can be linked to intensity of irradiance and air temperature, however, in dry season, air temperature better determines leaf temperature due to general increase in irradiance intensity and mixing of air movement along the gradient caused by fewer leaves [rey sanchez et al]]</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von Arx</w:t>
      </w:r>
      <w:r>
        <w:t xml:space="preserve"> </w:t>
      </w:r>
      <w:r>
        <w:rPr>
          <w:i/>
        </w:rPr>
        <w:t xml:space="preserve">et al.</w:t>
      </w:r>
      <w:r>
        <w:t xml:space="preserve">, 2012, p. @fauset_differences_2018)</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when I think of shade leaves in the understory there are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which category of shade plants we’re talking about. 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 line with Marielle’s comment below; it will be important to distinguish between within plant variation vs across species variation. Understory species may have conservative growth strategies because they are resource (light) limited. Spending their lifecycle in the shade means they have different pressures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Martijn Slot</w:t>
      </w:r>
    </w:p>
    <w:p>
      <w:pPr>
        <w:pStyle w:val="BodyText"/>
      </w:pPr>
      <w:r>
        <w:t xml:space="preserve">Leaf traits are shaped by intra canopy light and height, and show intracanopy plasticity with availability of light. Taller trees tend to be exposed to greater irradiance than lower canopy and shorter understory trees shaded by overstory. Higher irradiance has consequential adaptations in leaf morphology with smaller leaf area index in exposed canopies than shaded lower canopy or canopy interior, and well as having deeper leaf lobes in species such as Quercus. rubra. The table above summarizes the variation of different traits based on light regime, however, some of the traits might differ between species along the vertical profile, thus also varying in leaf thermal sensitivity. [Sack et al. 2016]</w:t>
      </w:r>
    </w:p>
    <w:p>
      <w:pPr>
        <w:pStyle w:val="BodyText"/>
      </w:pPr>
      <w:r>
        <w:t xml:space="preserve">Additionally, passing light spots in the forest understory often caused by over canopy vegetation and wind speed called sunflecks cause a different type of morphological adaptation in shaded leaves, making them efficient in capturing 50% of light through sunflecks for photosynthesis.</w:t>
      </w:r>
    </w:p>
    <w:p>
      <w:pPr>
        <w:pStyle w:val="BodyText"/>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Chen</w:t>
      </w:r>
      <w:r>
        <w:t xml:space="preserve"> </w:t>
      </w:r>
      <w:r>
        <w:rPr>
          <w:i/>
        </w:rPr>
        <w:t xml:space="preserve">et al.</w:t>
      </w:r>
      <w:r>
        <w:t xml:space="preserve"> </w:t>
      </w:r>
      <w:r>
        <w:t xml:space="preserve">(2020)</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Additionally, increase in leaf area also influences leaf temperature by maintaining greater leaf temperature than leaves with lower leaf area {Wright et al. 2019}</w:t>
      </w:r>
      <w:r>
        <w:t xml:space="preserve"> </w:t>
      </w:r>
      <w:r>
        <w:t xml:space="preserve">-Boundary layer and thermal sensitivity also depends of leaf width, leaf size and structure, such as lobes, leaf elongation and serration, all dissapate heat more efficiently than non-lobed leaves, wide or non serrated leaves. Leaf lobes are deeper in exposed canopy than in shaded understory, as well as leaf elongation and serration are more pronounced in sun exposed canopies[Vogel 1970; Roth-Nebelsick 2001;</w:t>
      </w:r>
      <w:r>
        <w:t xml:space="preserve"> </w:t>
      </w:r>
      <w:r>
        <w:t xml:space="preserve">Schuepp 1993; Sack et al. 2006].</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06" w:name="references"/>
    <w:p>
      <w:pPr>
        <w:pStyle w:val="Heading2"/>
      </w:pPr>
      <w:r>
        <w:t xml:space="preserve">References</w:t>
      </w:r>
    </w:p>
    <w:bookmarkStart w:id="105"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ussenacInteractionsForestStands2000"/>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1"/>
    <w:bookmarkStart w:id="5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2"/>
    <w:bookmarkStart w:id="5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3"/>
    <w:bookmarkStart w:id="5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4"/>
    <w:bookmarkStart w:id="55"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5"/>
    <w:bookmarkStart w:id="56"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56"/>
    <w:bookmarkStart w:id="57"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57"/>
    <w:bookmarkStart w:id="5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8"/>
    <w:bookmarkStart w:id="5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9"/>
    <w:bookmarkStart w:id="6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0"/>
    <w:bookmarkStart w:id="6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1"/>
    <w:bookmarkStart w:id="6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62"/>
    <w:bookmarkStart w:id="6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3"/>
    <w:bookmarkStart w:id="6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64"/>
    <w:bookmarkStart w:id="6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5"/>
    <w:bookmarkStart w:id="66"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6"/>
    <w:bookmarkStart w:id="6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67"/>
    <w:bookmarkStart w:id="6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68"/>
    <w:bookmarkStart w:id="6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9"/>
    <w:bookmarkStart w:id="7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70"/>
    <w:bookmarkStart w:id="7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71"/>
    <w:bookmarkStart w:id="72"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72"/>
    <w:bookmarkStart w:id="73"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73"/>
    <w:bookmarkStart w:id="7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74"/>
    <w:bookmarkStart w:id="7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75"/>
    <w:bookmarkStart w:id="7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6"/>
    <w:bookmarkStart w:id="7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7"/>
    <w:bookmarkStart w:id="7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8"/>
    <w:bookmarkStart w:id="7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9"/>
    <w:bookmarkStart w:id="8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80"/>
    <w:bookmarkStart w:id="81"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81"/>
    <w:bookmarkStart w:id="8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82"/>
    <w:bookmarkStart w:id="8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83"/>
    <w:bookmarkStart w:id="8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84"/>
    <w:bookmarkStart w:id="8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85"/>
    <w:bookmarkStart w:id="8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86"/>
    <w:bookmarkStart w:id="8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7"/>
    <w:bookmarkStart w:id="8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8"/>
    <w:bookmarkStart w:id="8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89"/>
    <w:bookmarkStart w:id="90"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90"/>
    <w:bookmarkStart w:id="9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91"/>
    <w:bookmarkStart w:id="9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92"/>
    <w:bookmarkStart w:id="9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93"/>
    <w:bookmarkStart w:id="9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94"/>
    <w:bookmarkStart w:id="9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95"/>
    <w:bookmarkStart w:id="9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96"/>
    <w:bookmarkStart w:id="97"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7"/>
    <w:bookmarkStart w:id="9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8"/>
    <w:bookmarkStart w:id="9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9"/>
    <w:bookmarkStart w:id="10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00"/>
    <w:bookmarkStart w:id="10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01"/>
    <w:bookmarkStart w:id="10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02"/>
    <w:bookmarkStart w:id="10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03"/>
    <w:bookmarkStart w:id="10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20:10:32Z</dcterms:created>
  <dcterms:modified xsi:type="dcterms:W3CDTF">2020-12-21T2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